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strong interest in the Police Officer position within the Ivory Coast Abidjan community. With a deep commitment to public service, a solid foundation in law enforcement principles, and a genuine passion for upholding justice and safety in urban environments, I am eager to contribute my skills and dedication to this critical role. The Ivory Coast Abidjan region presents unique challenges and opportunities for law enforcement professionals, and I am confident that my background aligns perfectly with the requirements of this position.</w:t>
      </w:r>
    </w:p>
    <w:bookmarkStart w:id="20" w:name="X43530a3cbe8e3f9e0acc4149aaf030c4602f682"/>
    <w:p>
      <w:pPr>
        <w:pStyle w:val="Heading2"/>
      </w:pPr>
      <w:r>
        <w:t xml:space="preserve">Understanding the Role of a Police Officer in Ivory Coast Abidjan</w:t>
      </w:r>
    </w:p>
    <w:p>
      <w:pPr>
        <w:pStyle w:val="FirstParagraph"/>
      </w:pPr>
      <w:r>
        <w:t xml:space="preserve">As a dedicated individual with a clear vision for community safety, I understand that being a Police Officer in Ivory Coast Abidjan requires more than technical expertise—it demands cultural sensitivity, adaptability, and an unwavering commitment to the principles of fairness and justice. The Ivory Coast Abidjan area is a bustling hub of economic activity and cultural diversity, where the role of law enforcement is pivotal in maintaining order, preventing crime, and fostering trust between the police force and local residents.</w:t>
      </w:r>
    </w:p>
    <w:p>
      <w:pPr>
        <w:pStyle w:val="BodyText"/>
      </w:pPr>
      <w:r>
        <w:t xml:space="preserve">My experience in [insert relevant experience or education] has equipped me with the necessary skills to navigate complex situations while upholding the highest standards of professionalism. Whether it’s de-escalating conflicts, conducting investigations, or engaging with communities, I approach every task with integrity and a focus on public welfare. I recognize that the Police Officer role in Ivory Coast Abidjan is not just about enforcing laws but also about being a pillar of support for vulnerable populations and a partner in crime prevention initiatives.</w:t>
      </w:r>
    </w:p>
    <w:bookmarkEnd w:id="20"/>
    <w:bookmarkStart w:id="21" w:name="why-ivory-coast-abidjan"/>
    <w:p>
      <w:pPr>
        <w:pStyle w:val="Heading2"/>
      </w:pPr>
      <w:r>
        <w:t xml:space="preserve">Why Ivory Coast Abidjan?</w:t>
      </w:r>
    </w:p>
    <w:p>
      <w:pPr>
        <w:pStyle w:val="FirstParagraph"/>
      </w:pPr>
      <w:r>
        <w:t xml:space="preserve">Ivory Coast Abidjan has long been a symbol of resilience and progress in West Africa, and I am deeply inspired by its vibrant communities and dedication to development. The region’s growing urban centers require law enforcement professionals who can balance modern policing techniques with an understanding of local customs and traditions. As a Police Officer in Ivory Coast Abidjan, I would have the opportunity to contribute to a safer, more equitable society while working alongside colleagues who share my passion for public service.</w:t>
      </w:r>
    </w:p>
    <w:p>
      <w:pPr>
        <w:pStyle w:val="BodyText"/>
      </w:pPr>
      <w:r>
        <w:t xml:space="preserve">My decision to apply for this position is driven by a desire to make a meaningful impact in a region where law enforcement plays a crucial role in shaping the future. I am particularly drawn to the opportunity to work within an organization that values community engagement, transparency, and innovation in policing. Ivory Coast Abidjan’s unique challenges—ranging from urban crime to public safety concerns—require officers who are not only skilled but also empathetic and forward-thinking.</w:t>
      </w:r>
    </w:p>
    <w:bookmarkEnd w:id="21"/>
    <w:bookmarkStart w:id="22" w:name="my-professional-background"/>
    <w:p>
      <w:pPr>
        <w:pStyle w:val="Heading2"/>
      </w:pPr>
      <w:r>
        <w:t xml:space="preserve">My Professional Background</w:t>
      </w:r>
    </w:p>
    <w:p>
      <w:pPr>
        <w:pStyle w:val="FirstParagraph"/>
      </w:pPr>
      <w:r>
        <w:t xml:space="preserve">Over the years, I have cultivated a robust skill set that aligns with the demands of a Police Officer in Ivory Coast Abidjan. My academic training in [insert relevant field, e.g., Criminal Justice or Public Administration] has provided me with a strong theoretical foundation, while my hands-on experience as [insert relevant role, e.g., Community Outreach Specialist or Law Enforcement Trainee] has honed my practical abilities. I have consistently demonstrated the ability to remain calm under pressure, communicate effectively with diverse groups of people, and adapt to dynamic environments.</w:t>
      </w:r>
    </w:p>
    <w:p>
      <w:pPr>
        <w:pStyle w:val="BodyText"/>
      </w:pPr>
      <w:r>
        <w:t xml:space="preserve">One of my most significant achievements was [insert specific example: e.g., “leading a community policing initiative that reduced local crime rates by 20%”]. This experience not only reinforced the importance of collaboration between law enforcement and residents but also highlighted my ability to drive positive change. I am particularly proud of my work in [insert relevant area, e.g., “youth mentorship programs”], which aligns with the goals of fostering trust and preventing crime at its root.</w:t>
      </w:r>
    </w:p>
    <w:bookmarkEnd w:id="22"/>
    <w:bookmarkStart w:id="23" w:name="why-i-am-the-right-candidate"/>
    <w:p>
      <w:pPr>
        <w:pStyle w:val="Heading2"/>
      </w:pPr>
      <w:r>
        <w:t xml:space="preserve">Why I Am the Right Candidate</w:t>
      </w:r>
    </w:p>
    <w:p>
      <w:pPr>
        <w:pStyle w:val="FirstParagraph"/>
      </w:pPr>
      <w:r>
        <w:t xml:space="preserve">What sets me apart as a candidate for the Police Officer position in Ivory Coast Abidjan is my combination of technical expertise, cultural awareness, and genuine dedication to public service. I understand that policing in this region requires a nuanced approach—one that respects local customs while embracing modern methodologies. My ability to build rapport with communities, combined with my strong ethical compass, makes me well-suited for this role.</w:t>
      </w:r>
    </w:p>
    <w:p>
      <w:pPr>
        <w:pStyle w:val="BodyText"/>
      </w:pPr>
      <w:r>
        <w:t xml:space="preserve">I am also committed to continuous learning and professional growth. I stay updated on advancements in law enforcement practices, including the use of technology in crime prevention and community engagement strategies. This ensures that I can contribute effectively to Ivory Coast Abidjan’s efforts to modernize its policing systems while maintaining a focus on human-centered approaches.</w:t>
      </w:r>
    </w:p>
    <w:bookmarkEnd w:id="23"/>
    <w:bookmarkStart w:id="24" w:name="conclusion"/>
    <w:p>
      <w:pPr>
        <w:pStyle w:val="Heading2"/>
      </w:pPr>
      <w:r>
        <w:t xml:space="preserve">Conclusion</w:t>
      </w:r>
    </w:p>
    <w:p>
      <w:pPr>
        <w:pStyle w:val="FirstParagraph"/>
      </w:pPr>
      <w:r>
        <w:t xml:space="preserve">In conclusion, I am eager to bring my skills, experience, and passion for public service to the Police Officer position in Ivory Coast Abidjan. I am confident that my background and values align with the mission of this organization to protect and serve the community with integrity. I would be honored to contribute to a safer, more just society in Ivory Coast Abidjan and look forward to the opportunity to discuss how my qualifications can benefit your team.</w:t>
      </w:r>
    </w:p>
    <w:p>
      <w:pPr>
        <w:pStyle w:val="BodyText"/>
      </w:pPr>
      <w:r>
        <w:t xml:space="preserve">Thank you for considering my application. I am available at [your phone number] or [your email address] and would be delighted to meet with you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cp:keywords/>
  <dcterms:created xsi:type="dcterms:W3CDTF">2026-07-25T00:09:10Z</dcterms:created>
  <dcterms:modified xsi:type="dcterms:W3CDTF">2026-07-25T00:09:10Z</dcterms:modified>
</cp:coreProperties>
</file>

<file path=docProps/custom.xml><?xml version="1.0" encoding="utf-8"?>
<Properties xmlns="http://schemas.openxmlformats.org/officeDocument/2006/custom-properties" xmlns:vt="http://schemas.openxmlformats.org/officeDocument/2006/docPropsVTypes"/>
</file>